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BodyText"/>
      </w:pPr>
      <w:hyperlink r:id="rId56">
        <w:r>
          <w:rPr>
            <w:rStyle w:val="Hyperlink"/>
          </w:rPr>
          <w:t xml:space="preserve">IEEE-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EEE-DOCX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IEEE-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DOCX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LIDES-PDF</w:t>
        </w:r>
      </w:hyperlink>
    </w:p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9142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7b04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49da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